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1AF6" w:rsidRPr="009D5B62" w:rsidRDefault="004325D1" w:rsidP="00B10ECC">
      <w:pPr>
        <w:spacing w:after="120" w:line="240" w:lineRule="auto"/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Multigenre</w:t>
      </w:r>
      <w:proofErr w:type="spellEnd"/>
      <w:r>
        <w:rPr>
          <w:b/>
          <w:sz w:val="36"/>
          <w:szCs w:val="36"/>
        </w:rPr>
        <w:t xml:space="preserve"> Portfolio</w:t>
      </w:r>
      <w:r w:rsidR="0037084A">
        <w:rPr>
          <w:b/>
          <w:sz w:val="36"/>
          <w:szCs w:val="36"/>
        </w:rPr>
        <w:t xml:space="preserve"> </w:t>
      </w:r>
      <w:r w:rsidR="00583C8E">
        <w:rPr>
          <w:b/>
          <w:sz w:val="36"/>
          <w:szCs w:val="36"/>
        </w:rPr>
        <w:t>Presentation</w:t>
      </w:r>
      <w:r w:rsidR="009D5B62" w:rsidRPr="009D5B62">
        <w:rPr>
          <w:b/>
          <w:sz w:val="36"/>
          <w:szCs w:val="36"/>
        </w:rPr>
        <w:t xml:space="preserve"> Peer Grading</w:t>
      </w:r>
    </w:p>
    <w:p w:rsidR="009D5B62" w:rsidRDefault="009D5B62" w:rsidP="009D5B62">
      <w:pPr>
        <w:spacing w:after="0" w:line="240" w:lineRule="auto"/>
        <w:jc w:val="center"/>
      </w:pPr>
      <w:r w:rsidRPr="009D5B62">
        <w:rPr>
          <w:b/>
        </w:rPr>
        <w:t>Directions</w:t>
      </w:r>
      <w:r>
        <w:t xml:space="preserve">: </w:t>
      </w:r>
    </w:p>
    <w:p w:rsidR="009D5B62" w:rsidRDefault="009D5B62" w:rsidP="0037084A">
      <w:pPr>
        <w:pStyle w:val="ListParagraph"/>
        <w:spacing w:after="0" w:line="240" w:lineRule="auto"/>
      </w:pPr>
      <w:r>
        <w:t xml:space="preserve">Rate peers you are assigned on a scale of 0-3 for each </w:t>
      </w:r>
      <w:proofErr w:type="gramStart"/>
      <w:r>
        <w:t>criteria</w:t>
      </w:r>
      <w:proofErr w:type="gramEnd"/>
      <w:r w:rsidR="0037084A">
        <w:t xml:space="preserve">. After </w:t>
      </w:r>
      <w:r w:rsidR="00B10ECC">
        <w:t>finishing activity, answer the question below</w:t>
      </w:r>
    </w:p>
    <w:p w:rsidR="009D5B62" w:rsidRDefault="009D5B62" w:rsidP="009D5B62">
      <w:pPr>
        <w:pStyle w:val="ListParagraph"/>
        <w:spacing w:after="0" w:line="240" w:lineRule="auto"/>
      </w:pPr>
    </w:p>
    <w:p w:rsidR="003A2B23" w:rsidRDefault="003A2B23" w:rsidP="009D5B62">
      <w:pPr>
        <w:pStyle w:val="ListParagraph"/>
        <w:spacing w:after="0" w:line="240" w:lineRule="auto"/>
        <w:sectPr w:rsidR="003A2B23" w:rsidSect="009D5B62">
          <w:head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5148"/>
        <w:gridCol w:w="5148"/>
      </w:tblGrid>
      <w:tr w:rsidR="009D5B62" w:rsidTr="0037084A">
        <w:tc>
          <w:tcPr>
            <w:tcW w:w="5148" w:type="dxa"/>
          </w:tcPr>
          <w:p w:rsidR="009D5B62" w:rsidRDefault="009D5B62" w:rsidP="009D5B62">
            <w:pPr>
              <w:pStyle w:val="ListParagraph"/>
              <w:ind w:left="0"/>
            </w:pPr>
          </w:p>
          <w:p w:rsidR="0037084A" w:rsidRDefault="0037084A" w:rsidP="0037084A">
            <w:pPr>
              <w:pStyle w:val="ListParagraph"/>
              <w:ind w:left="0"/>
            </w:pPr>
            <w:r>
              <w:t>Presenter: _____________________________</w:t>
            </w:r>
          </w:p>
          <w:p w:rsidR="0037084A" w:rsidRDefault="0037084A" w:rsidP="0037084A">
            <w:pPr>
              <w:pStyle w:val="ListParagraph"/>
              <w:ind w:left="0"/>
            </w:pPr>
          </w:p>
          <w:p w:rsidR="0037084A" w:rsidRPr="0037084A" w:rsidRDefault="004325D1" w:rsidP="0037084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ains all three chosen pieces for the </w:t>
            </w:r>
            <w:proofErr w:type="spellStart"/>
            <w:r>
              <w:rPr>
                <w:sz w:val="24"/>
                <w:szCs w:val="24"/>
              </w:rPr>
              <w:t>Multigenre</w:t>
            </w:r>
            <w:proofErr w:type="spellEnd"/>
            <w:r>
              <w:rPr>
                <w:sz w:val="24"/>
                <w:szCs w:val="24"/>
              </w:rPr>
              <w:t xml:space="preserve"> Portfolio and reads best piece.</w:t>
            </w: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37084A" w:rsidRPr="0037084A" w:rsidRDefault="0037084A" w:rsidP="004325D1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Strong and clear voice that can be heard </w:t>
            </w:r>
            <w:r w:rsidR="004325D1">
              <w:rPr>
                <w:sz w:val="24"/>
                <w:szCs w:val="24"/>
              </w:rPr>
              <w:t>at your table</w:t>
            </w:r>
            <w:r w:rsidRPr="0037084A">
              <w:rPr>
                <w:sz w:val="24"/>
                <w:szCs w:val="24"/>
              </w:rPr>
              <w:t>.</w:t>
            </w:r>
            <w:r w:rsidR="004325D1">
              <w:rPr>
                <w:sz w:val="24"/>
                <w:szCs w:val="24"/>
              </w:rPr>
              <w:t xml:space="preserve"> </w:t>
            </w: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37084A" w:rsidRPr="0037084A" w:rsidRDefault="0037084A" w:rsidP="0037084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37084A" w:rsidRPr="0037084A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</w:t>
            </w:r>
            <w:r w:rsidR="004325D1">
              <w:rPr>
                <w:sz w:val="24"/>
                <w:szCs w:val="24"/>
              </w:rPr>
              <w:t xml:space="preserve"> Shows no hesitation throughout. Does not get distracted/stays on task.</w:t>
            </w:r>
          </w:p>
          <w:p w:rsidR="009D5B62" w:rsidRDefault="0037084A" w:rsidP="0037084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37084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Piece is polished and appears to have time and effort put into it.</w:t>
            </w:r>
          </w:p>
          <w:p w:rsidR="00B10ECC" w:rsidRDefault="00B10ECC" w:rsidP="00B10ECC">
            <w:pPr>
              <w:pStyle w:val="ListParagraph"/>
              <w:ind w:left="0"/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</w:tc>
        <w:tc>
          <w:tcPr>
            <w:tcW w:w="5148" w:type="dxa"/>
          </w:tcPr>
          <w:p w:rsidR="003A2B23" w:rsidRDefault="003A2B23" w:rsidP="003A2B23">
            <w:pPr>
              <w:pStyle w:val="ListParagraph"/>
              <w:ind w:left="0"/>
            </w:pPr>
          </w:p>
          <w:p w:rsidR="004325D1" w:rsidRDefault="004325D1" w:rsidP="004325D1">
            <w:pPr>
              <w:pStyle w:val="ListParagraph"/>
              <w:ind w:left="0"/>
            </w:pPr>
            <w:r>
              <w:t>Presenter: _____________________________</w:t>
            </w:r>
          </w:p>
          <w:p w:rsidR="004325D1" w:rsidRDefault="004325D1" w:rsidP="004325D1">
            <w:pPr>
              <w:pStyle w:val="ListParagraph"/>
              <w:ind w:left="0"/>
            </w:pPr>
          </w:p>
          <w:p w:rsidR="004325D1" w:rsidRPr="0037084A" w:rsidRDefault="004325D1" w:rsidP="004325D1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ains all three chosen pieces for the </w:t>
            </w:r>
            <w:proofErr w:type="spellStart"/>
            <w:r>
              <w:rPr>
                <w:sz w:val="24"/>
                <w:szCs w:val="24"/>
              </w:rPr>
              <w:t>Multigenre</w:t>
            </w:r>
            <w:proofErr w:type="spellEnd"/>
            <w:r>
              <w:rPr>
                <w:sz w:val="24"/>
                <w:szCs w:val="24"/>
              </w:rPr>
              <w:t xml:space="preserve"> Portfolio and reads best piece.</w:t>
            </w:r>
          </w:p>
          <w:p w:rsidR="004325D1" w:rsidRPr="0037084A" w:rsidRDefault="004325D1" w:rsidP="004325D1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4325D1" w:rsidRPr="0037084A" w:rsidRDefault="004325D1" w:rsidP="004325D1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4325D1" w:rsidRPr="0037084A" w:rsidRDefault="004325D1" w:rsidP="004325D1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Strong and clear voice that can be heard </w:t>
            </w:r>
            <w:r>
              <w:rPr>
                <w:sz w:val="24"/>
                <w:szCs w:val="24"/>
              </w:rPr>
              <w:t>at your table</w:t>
            </w:r>
            <w:r w:rsidRPr="0037084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:rsidR="004325D1" w:rsidRPr="0037084A" w:rsidRDefault="004325D1" w:rsidP="004325D1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4325D1" w:rsidRPr="0037084A" w:rsidRDefault="004325D1" w:rsidP="004325D1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4325D1" w:rsidRPr="0037084A" w:rsidRDefault="004325D1" w:rsidP="004325D1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</w:t>
            </w:r>
            <w:r>
              <w:rPr>
                <w:sz w:val="24"/>
                <w:szCs w:val="24"/>
              </w:rPr>
              <w:t xml:space="preserve"> Shows no hesitation throughout. Does not get distracted/stays on task.</w:t>
            </w:r>
          </w:p>
          <w:p w:rsidR="009D5B62" w:rsidRDefault="004325D1" w:rsidP="004325D1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4325D1" w:rsidRDefault="004325D1" w:rsidP="004325D1">
            <w:pPr>
              <w:pStyle w:val="ListParagraph"/>
              <w:ind w:left="0"/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Piece is polished and appears to have time and effort put into it.</w:t>
            </w:r>
          </w:p>
          <w:p w:rsidR="00B10ECC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B10ECC">
            <w:pPr>
              <w:pStyle w:val="ListParagraph"/>
              <w:ind w:left="0"/>
            </w:pPr>
          </w:p>
        </w:tc>
      </w:tr>
      <w:tr w:rsidR="009D5B62" w:rsidTr="0037084A">
        <w:tc>
          <w:tcPr>
            <w:tcW w:w="5148" w:type="dxa"/>
          </w:tcPr>
          <w:p w:rsidR="003A2B23" w:rsidRDefault="003A2B23" w:rsidP="003A2B23">
            <w:pPr>
              <w:pStyle w:val="ListParagraph"/>
              <w:ind w:left="0"/>
            </w:pPr>
          </w:p>
          <w:p w:rsidR="00B10ECC" w:rsidRDefault="00B10ECC" w:rsidP="00B10ECC">
            <w:pPr>
              <w:pStyle w:val="ListParagraph"/>
              <w:ind w:left="0"/>
            </w:pPr>
            <w:r>
              <w:t>Presenter: _____________________________</w:t>
            </w:r>
          </w:p>
          <w:p w:rsidR="00B10ECC" w:rsidRDefault="00B10ECC" w:rsidP="00B10ECC">
            <w:pPr>
              <w:pStyle w:val="ListParagraph"/>
              <w:ind w:left="0"/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ains all three chosen pieces for the </w:t>
            </w:r>
            <w:proofErr w:type="spellStart"/>
            <w:r>
              <w:rPr>
                <w:sz w:val="24"/>
                <w:szCs w:val="24"/>
              </w:rPr>
              <w:t>Multigenre</w:t>
            </w:r>
            <w:proofErr w:type="spellEnd"/>
            <w:r>
              <w:rPr>
                <w:sz w:val="24"/>
                <w:szCs w:val="24"/>
              </w:rPr>
              <w:t xml:space="preserve"> Portfolio and reads best piece.</w:t>
            </w: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Strong and clear voice that can be heard </w:t>
            </w:r>
            <w:r>
              <w:rPr>
                <w:sz w:val="24"/>
                <w:szCs w:val="24"/>
              </w:rPr>
              <w:t>at your table</w:t>
            </w:r>
            <w:r w:rsidRPr="0037084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B10ECC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</w:t>
            </w:r>
            <w:r>
              <w:rPr>
                <w:sz w:val="24"/>
                <w:szCs w:val="24"/>
              </w:rPr>
              <w:t xml:space="preserve"> Shows no hesitation throughout. Does not get distracted/stays on task.</w:t>
            </w:r>
          </w:p>
          <w:p w:rsidR="00B10ECC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Piece is polished and appears to have time and effort put into it.</w:t>
            </w:r>
          </w:p>
          <w:p w:rsidR="0037084A" w:rsidRDefault="00B10ECC" w:rsidP="00B10ECC">
            <w:pPr>
              <w:pStyle w:val="ListParagraph"/>
              <w:ind w:left="0"/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</w:tc>
        <w:tc>
          <w:tcPr>
            <w:tcW w:w="5148" w:type="dxa"/>
          </w:tcPr>
          <w:p w:rsidR="004325D1" w:rsidRDefault="004325D1" w:rsidP="004325D1">
            <w:pPr>
              <w:pStyle w:val="ListParagraph"/>
              <w:ind w:left="0"/>
            </w:pPr>
          </w:p>
          <w:p w:rsidR="00B10ECC" w:rsidRDefault="00B10ECC" w:rsidP="00B10ECC">
            <w:pPr>
              <w:pStyle w:val="ListParagraph"/>
              <w:ind w:left="0"/>
            </w:pPr>
            <w:r>
              <w:t>Presenter: _____________________________</w:t>
            </w:r>
          </w:p>
          <w:p w:rsidR="00B10ECC" w:rsidRDefault="00B10ECC" w:rsidP="00B10ECC">
            <w:pPr>
              <w:pStyle w:val="ListParagraph"/>
              <w:ind w:left="0"/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ains all three chosen pieces for the </w:t>
            </w:r>
            <w:proofErr w:type="spellStart"/>
            <w:r>
              <w:rPr>
                <w:sz w:val="24"/>
                <w:szCs w:val="24"/>
              </w:rPr>
              <w:t>Multigenre</w:t>
            </w:r>
            <w:proofErr w:type="spellEnd"/>
            <w:r>
              <w:rPr>
                <w:sz w:val="24"/>
                <w:szCs w:val="24"/>
              </w:rPr>
              <w:t xml:space="preserve"> Portfolio and reads best piece.</w:t>
            </w: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Strong and clear voice that can be heard </w:t>
            </w:r>
            <w:r>
              <w:rPr>
                <w:sz w:val="24"/>
                <w:szCs w:val="24"/>
              </w:rPr>
              <w:t>at your table</w:t>
            </w:r>
            <w:r w:rsidRPr="0037084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B10ECC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</w:t>
            </w:r>
            <w:r>
              <w:rPr>
                <w:sz w:val="24"/>
                <w:szCs w:val="24"/>
              </w:rPr>
              <w:t xml:space="preserve"> Shows no hesitation throughout. Does not get distracted/stays on task.</w:t>
            </w:r>
          </w:p>
          <w:p w:rsidR="00B10ECC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Piece is polished and appears to have time and effort put into it.</w:t>
            </w:r>
          </w:p>
          <w:p w:rsidR="004325D1" w:rsidRDefault="00B10ECC" w:rsidP="00B10ECC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B10ECC">
            <w:pPr>
              <w:pStyle w:val="ListParagraph"/>
              <w:ind w:left="0"/>
            </w:pPr>
          </w:p>
        </w:tc>
      </w:tr>
    </w:tbl>
    <w:p w:rsidR="0037084A" w:rsidRPr="0037084A" w:rsidRDefault="0037084A" w:rsidP="009D5B62">
      <w:pPr>
        <w:pStyle w:val="ListParagraph"/>
        <w:spacing w:after="0" w:line="240" w:lineRule="auto"/>
        <w:rPr>
          <w:sz w:val="16"/>
          <w:szCs w:val="16"/>
        </w:rPr>
      </w:pPr>
    </w:p>
    <w:p w:rsidR="0037084A" w:rsidRDefault="0037084A" w:rsidP="0037084A">
      <w:pPr>
        <w:pStyle w:val="ListParagraph"/>
        <w:spacing w:after="0" w:line="360" w:lineRule="auto"/>
      </w:pPr>
      <w:r w:rsidRPr="0037084A">
        <w:rPr>
          <w:b/>
        </w:rPr>
        <w:t>Who was the strongest prese</w:t>
      </w:r>
      <w:r>
        <w:rPr>
          <w:b/>
        </w:rPr>
        <w:t xml:space="preserve">nter out of </w:t>
      </w:r>
      <w:r w:rsidR="004325D1">
        <w:rPr>
          <w:b/>
        </w:rPr>
        <w:t>who you listened to</w:t>
      </w:r>
      <w:r>
        <w:rPr>
          <w:b/>
        </w:rPr>
        <w:t>? W</w:t>
      </w:r>
      <w:r w:rsidRPr="0037084A">
        <w:rPr>
          <w:b/>
        </w:rPr>
        <w:t>hy</w:t>
      </w:r>
      <w:r w:rsidR="004325D1">
        <w:t>? ________________________</w:t>
      </w:r>
      <w:r>
        <w:t>___________</w:t>
      </w:r>
    </w:p>
    <w:p w:rsidR="0037084A" w:rsidRDefault="0037084A" w:rsidP="0037084A">
      <w:pPr>
        <w:pStyle w:val="ListParagraph"/>
        <w:spacing w:after="0" w:line="360" w:lineRule="auto"/>
      </w:pPr>
      <w:r>
        <w:t>___________________________________________________________________________________________</w:t>
      </w:r>
    </w:p>
    <w:p w:rsidR="0037084A" w:rsidRDefault="0037084A" w:rsidP="0037084A">
      <w:pPr>
        <w:pStyle w:val="ListParagraph"/>
        <w:spacing w:after="0" w:line="360" w:lineRule="auto"/>
      </w:pPr>
      <w:r>
        <w:t>___________________________________________________________________________________________</w:t>
      </w:r>
    </w:p>
    <w:p w:rsidR="0037084A" w:rsidRDefault="0037084A" w:rsidP="0037084A">
      <w:pPr>
        <w:pStyle w:val="ListParagraph"/>
        <w:spacing w:after="0" w:line="360" w:lineRule="auto"/>
      </w:pPr>
      <w:r>
        <w:t>___________________________________________________________________________________________</w:t>
      </w:r>
    </w:p>
    <w:p w:rsidR="004325D1" w:rsidRDefault="004325D1" w:rsidP="004325D1">
      <w:pPr>
        <w:pStyle w:val="ListParagraph"/>
        <w:spacing w:after="0" w:line="360" w:lineRule="auto"/>
      </w:pPr>
    </w:p>
    <w:p w:rsidR="004325D1" w:rsidRDefault="004325D1" w:rsidP="004325D1">
      <w:pPr>
        <w:spacing w:after="120" w:line="240" w:lineRule="auto"/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Multigenre</w:t>
      </w:r>
      <w:proofErr w:type="spellEnd"/>
      <w:r>
        <w:rPr>
          <w:b/>
          <w:sz w:val="36"/>
          <w:szCs w:val="36"/>
        </w:rPr>
        <w:t xml:space="preserve"> Portfolio Presentation</w:t>
      </w:r>
      <w:r w:rsidRPr="009D5B62">
        <w:rPr>
          <w:b/>
          <w:sz w:val="36"/>
          <w:szCs w:val="36"/>
        </w:rPr>
        <w:t xml:space="preserve"> Peer Grading</w:t>
      </w:r>
      <w:r>
        <w:rPr>
          <w:b/>
          <w:sz w:val="36"/>
          <w:szCs w:val="36"/>
        </w:rPr>
        <w:t xml:space="preserve">… Continued… </w:t>
      </w:r>
    </w:p>
    <w:p w:rsidR="00B10ECC" w:rsidRDefault="00B10ECC" w:rsidP="00B10ECC">
      <w:pPr>
        <w:spacing w:after="0" w:line="240" w:lineRule="auto"/>
        <w:jc w:val="center"/>
      </w:pPr>
      <w:r w:rsidRPr="009D5B62">
        <w:rPr>
          <w:b/>
        </w:rPr>
        <w:t>Directions</w:t>
      </w:r>
      <w:r>
        <w:t xml:space="preserve">: </w:t>
      </w:r>
    </w:p>
    <w:p w:rsidR="00B10ECC" w:rsidRDefault="00B10ECC" w:rsidP="00B10ECC">
      <w:pPr>
        <w:pStyle w:val="ListParagraph"/>
        <w:spacing w:after="0" w:line="240" w:lineRule="auto"/>
      </w:pPr>
      <w:r>
        <w:t xml:space="preserve">Continue </w:t>
      </w:r>
      <w:proofErr w:type="gramStart"/>
      <w:r>
        <w:t>rating  peers</w:t>
      </w:r>
      <w:proofErr w:type="gramEnd"/>
      <w:r>
        <w:t xml:space="preserve"> you are assigned on a scale of 0-3 for each criteria. Answer question on pg 1 at the end</w:t>
      </w:r>
    </w:p>
    <w:p w:rsidR="00B10ECC" w:rsidRPr="00B10ECC" w:rsidRDefault="00B10ECC" w:rsidP="00B10ECC">
      <w:pPr>
        <w:pStyle w:val="ListParagraph"/>
        <w:spacing w:after="0" w:line="240" w:lineRule="auto"/>
      </w:pPr>
    </w:p>
    <w:tbl>
      <w:tblPr>
        <w:tblStyle w:val="TableGrid"/>
        <w:tblW w:w="0" w:type="auto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5148"/>
        <w:gridCol w:w="5148"/>
      </w:tblGrid>
      <w:tr w:rsidR="00B10ECC" w:rsidTr="00C4727A">
        <w:tc>
          <w:tcPr>
            <w:tcW w:w="5148" w:type="dxa"/>
          </w:tcPr>
          <w:p w:rsidR="00B10ECC" w:rsidRDefault="00B10ECC" w:rsidP="00C4727A">
            <w:pPr>
              <w:pStyle w:val="ListParagraph"/>
              <w:ind w:left="0"/>
            </w:pPr>
          </w:p>
          <w:p w:rsidR="00B10ECC" w:rsidRDefault="00B10ECC" w:rsidP="00C4727A">
            <w:pPr>
              <w:pStyle w:val="ListParagraph"/>
              <w:ind w:left="0"/>
            </w:pPr>
            <w:r>
              <w:t>Presenter: _____________________________</w:t>
            </w:r>
          </w:p>
          <w:p w:rsidR="00B10ECC" w:rsidRDefault="00B10ECC" w:rsidP="00C4727A">
            <w:pPr>
              <w:pStyle w:val="ListParagraph"/>
              <w:ind w:left="0"/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ains all three chosen pieces for the </w:t>
            </w:r>
            <w:proofErr w:type="spellStart"/>
            <w:r>
              <w:rPr>
                <w:sz w:val="24"/>
                <w:szCs w:val="24"/>
              </w:rPr>
              <w:t>Multigenre</w:t>
            </w:r>
            <w:proofErr w:type="spellEnd"/>
            <w:r>
              <w:rPr>
                <w:sz w:val="24"/>
                <w:szCs w:val="24"/>
              </w:rPr>
              <w:t xml:space="preserve"> Portfolio and reads best piece.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Strong and clear voice that can be heard </w:t>
            </w:r>
            <w:r>
              <w:rPr>
                <w:sz w:val="24"/>
                <w:szCs w:val="24"/>
              </w:rPr>
              <w:t>at your table</w:t>
            </w:r>
            <w:r w:rsidRPr="0037084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C4727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</w:t>
            </w:r>
            <w:r>
              <w:rPr>
                <w:sz w:val="24"/>
                <w:szCs w:val="24"/>
              </w:rPr>
              <w:t xml:space="preserve"> Shows no hesitation throughout. Does not get distracted/stays on task.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Piece is polished and appears to have time and effort put into it.</w:t>
            </w:r>
          </w:p>
          <w:p w:rsidR="00B10ECC" w:rsidRDefault="00B10ECC" w:rsidP="00C4727A">
            <w:pPr>
              <w:pStyle w:val="ListParagraph"/>
              <w:ind w:left="0"/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</w:tc>
        <w:tc>
          <w:tcPr>
            <w:tcW w:w="5148" w:type="dxa"/>
          </w:tcPr>
          <w:p w:rsidR="00B10ECC" w:rsidRDefault="00B10ECC" w:rsidP="00C4727A">
            <w:pPr>
              <w:pStyle w:val="ListParagraph"/>
              <w:ind w:left="0"/>
            </w:pPr>
          </w:p>
          <w:p w:rsidR="00B10ECC" w:rsidRDefault="00B10ECC" w:rsidP="00C4727A">
            <w:pPr>
              <w:pStyle w:val="ListParagraph"/>
              <w:ind w:left="0"/>
            </w:pPr>
            <w:r>
              <w:t>Presenter: _____________________________</w:t>
            </w:r>
          </w:p>
          <w:p w:rsidR="00B10ECC" w:rsidRDefault="00B10ECC" w:rsidP="00C4727A">
            <w:pPr>
              <w:pStyle w:val="ListParagraph"/>
              <w:ind w:left="0"/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ains all three chosen pieces for the </w:t>
            </w:r>
            <w:proofErr w:type="spellStart"/>
            <w:r>
              <w:rPr>
                <w:sz w:val="24"/>
                <w:szCs w:val="24"/>
              </w:rPr>
              <w:t>Multigenre</w:t>
            </w:r>
            <w:proofErr w:type="spellEnd"/>
            <w:r>
              <w:rPr>
                <w:sz w:val="24"/>
                <w:szCs w:val="24"/>
              </w:rPr>
              <w:t xml:space="preserve"> Portfolio and reads best piece.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Strong and clear voice that can be heard </w:t>
            </w:r>
            <w:r>
              <w:rPr>
                <w:sz w:val="24"/>
                <w:szCs w:val="24"/>
              </w:rPr>
              <w:t>at your table</w:t>
            </w:r>
            <w:r w:rsidRPr="0037084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C4727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</w:t>
            </w:r>
            <w:r>
              <w:rPr>
                <w:sz w:val="24"/>
                <w:szCs w:val="24"/>
              </w:rPr>
              <w:t xml:space="preserve"> Shows no hesitation throughout. Does not get distracted/stays on task.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C4727A">
            <w:pPr>
              <w:pStyle w:val="ListParagraph"/>
              <w:ind w:left="0"/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Piece is polished and appears to have time and effort put into it.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C4727A">
            <w:pPr>
              <w:pStyle w:val="ListParagraph"/>
              <w:ind w:left="0"/>
            </w:pPr>
          </w:p>
        </w:tc>
      </w:tr>
      <w:tr w:rsidR="00B10ECC" w:rsidTr="00C4727A">
        <w:tc>
          <w:tcPr>
            <w:tcW w:w="5148" w:type="dxa"/>
          </w:tcPr>
          <w:p w:rsidR="00B10ECC" w:rsidRDefault="00B10ECC" w:rsidP="00C4727A">
            <w:pPr>
              <w:pStyle w:val="ListParagraph"/>
              <w:ind w:left="0"/>
            </w:pPr>
          </w:p>
          <w:p w:rsidR="00B10ECC" w:rsidRDefault="00B10ECC" w:rsidP="00C4727A">
            <w:pPr>
              <w:pStyle w:val="ListParagraph"/>
              <w:ind w:left="0"/>
            </w:pPr>
            <w:r>
              <w:t>Presenter: _____________________________</w:t>
            </w:r>
          </w:p>
          <w:p w:rsidR="00B10ECC" w:rsidRDefault="00B10ECC" w:rsidP="00C4727A">
            <w:pPr>
              <w:pStyle w:val="ListParagraph"/>
              <w:ind w:left="0"/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ains all three chosen pieces for the </w:t>
            </w:r>
            <w:proofErr w:type="spellStart"/>
            <w:r>
              <w:rPr>
                <w:sz w:val="24"/>
                <w:szCs w:val="24"/>
              </w:rPr>
              <w:t>Multigenre</w:t>
            </w:r>
            <w:proofErr w:type="spellEnd"/>
            <w:r>
              <w:rPr>
                <w:sz w:val="24"/>
                <w:szCs w:val="24"/>
              </w:rPr>
              <w:t xml:space="preserve"> Portfolio and reads best piece.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Strong and clear voice that can be heard </w:t>
            </w:r>
            <w:r>
              <w:rPr>
                <w:sz w:val="24"/>
                <w:szCs w:val="24"/>
              </w:rPr>
              <w:t>at your table</w:t>
            </w:r>
            <w:r w:rsidRPr="0037084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C4727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</w:t>
            </w:r>
            <w:r>
              <w:rPr>
                <w:sz w:val="24"/>
                <w:szCs w:val="24"/>
              </w:rPr>
              <w:t xml:space="preserve"> Shows no hesitation throughout. Does not get distracted/stays on task.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Piece is polished and appears to have time and effort put into it.</w:t>
            </w:r>
          </w:p>
          <w:p w:rsidR="00B10ECC" w:rsidRDefault="00B10ECC" w:rsidP="00C4727A">
            <w:pPr>
              <w:pStyle w:val="ListParagraph"/>
              <w:ind w:left="0"/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</w:tc>
        <w:tc>
          <w:tcPr>
            <w:tcW w:w="5148" w:type="dxa"/>
          </w:tcPr>
          <w:p w:rsidR="00B10ECC" w:rsidRDefault="00B10ECC" w:rsidP="00C4727A">
            <w:pPr>
              <w:pStyle w:val="ListParagraph"/>
              <w:ind w:left="0"/>
            </w:pPr>
          </w:p>
          <w:p w:rsidR="00B10ECC" w:rsidRDefault="00B10ECC" w:rsidP="00C4727A">
            <w:pPr>
              <w:pStyle w:val="ListParagraph"/>
              <w:ind w:left="0"/>
            </w:pPr>
            <w:r>
              <w:t>Presenter: _____________________________</w:t>
            </w:r>
          </w:p>
          <w:p w:rsidR="00B10ECC" w:rsidRDefault="00B10ECC" w:rsidP="00C4727A">
            <w:pPr>
              <w:pStyle w:val="ListParagraph"/>
              <w:ind w:left="0"/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ains all three chosen pieces for the </w:t>
            </w:r>
            <w:proofErr w:type="spellStart"/>
            <w:r>
              <w:rPr>
                <w:sz w:val="24"/>
                <w:szCs w:val="24"/>
              </w:rPr>
              <w:t>Multigenre</w:t>
            </w:r>
            <w:proofErr w:type="spellEnd"/>
            <w:r>
              <w:rPr>
                <w:sz w:val="24"/>
                <w:szCs w:val="24"/>
              </w:rPr>
              <w:t xml:space="preserve"> Portfolio and reads best piece.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 xml:space="preserve">Strong and clear voice that can be heard </w:t>
            </w:r>
            <w:r>
              <w:rPr>
                <w:sz w:val="24"/>
                <w:szCs w:val="24"/>
              </w:rPr>
              <w:t>at your table</w:t>
            </w:r>
            <w:r w:rsidRPr="0037084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Pr="0037084A" w:rsidRDefault="00B10ECC" w:rsidP="00C4727A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Clear practice.</w:t>
            </w:r>
            <w:r>
              <w:rPr>
                <w:sz w:val="24"/>
                <w:szCs w:val="24"/>
              </w:rPr>
              <w:t xml:space="preserve"> Shows no hesitation throughout. Does not get distracted/stays on task.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10ECC" w:rsidRPr="0037084A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Piece is polished and appears to have time and effort put into it.</w:t>
            </w:r>
          </w:p>
          <w:p w:rsidR="00B10ECC" w:rsidRDefault="00B10ECC" w:rsidP="00C4727A">
            <w:pPr>
              <w:pStyle w:val="ListParagraph"/>
              <w:ind w:left="0"/>
              <w:rPr>
                <w:sz w:val="24"/>
                <w:szCs w:val="24"/>
              </w:rPr>
            </w:pPr>
            <w:r w:rsidRPr="0037084A">
              <w:rPr>
                <w:sz w:val="24"/>
                <w:szCs w:val="24"/>
              </w:rPr>
              <w:t>0                      1                        2                          3</w:t>
            </w:r>
          </w:p>
          <w:p w:rsidR="00B10ECC" w:rsidRDefault="00B10ECC" w:rsidP="00C4727A">
            <w:pPr>
              <w:pStyle w:val="ListParagraph"/>
              <w:ind w:left="0"/>
            </w:pPr>
          </w:p>
        </w:tc>
      </w:tr>
    </w:tbl>
    <w:p w:rsidR="004325D1" w:rsidRDefault="004325D1" w:rsidP="00B10ECC">
      <w:pPr>
        <w:spacing w:after="0" w:line="360" w:lineRule="auto"/>
      </w:pPr>
    </w:p>
    <w:sectPr w:rsidR="004325D1" w:rsidSect="009D5B62">
      <w:headerReference w:type="default" r:id="rId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0784" w:rsidRDefault="00B70784" w:rsidP="009D5B62">
      <w:pPr>
        <w:spacing w:after="0" w:line="240" w:lineRule="auto"/>
      </w:pPr>
      <w:r>
        <w:separator/>
      </w:r>
    </w:p>
  </w:endnote>
  <w:endnote w:type="continuationSeparator" w:id="0">
    <w:p w:rsidR="00B70784" w:rsidRDefault="00B70784" w:rsidP="009D5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0784" w:rsidRDefault="00B70784" w:rsidP="009D5B62">
      <w:pPr>
        <w:spacing w:after="0" w:line="240" w:lineRule="auto"/>
      </w:pPr>
      <w:r>
        <w:separator/>
      </w:r>
    </w:p>
  </w:footnote>
  <w:footnote w:type="continuationSeparator" w:id="0">
    <w:p w:rsidR="00B70784" w:rsidRDefault="00B70784" w:rsidP="009D5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2B23" w:rsidRPr="003A2B23" w:rsidRDefault="003A2B23">
    <w:pPr>
      <w:pStyle w:val="Header"/>
      <w:rPr>
        <w:b/>
      </w:rPr>
    </w:pPr>
    <w:r w:rsidRPr="003A2B23">
      <w:rPr>
        <w:b/>
      </w:rPr>
      <w:t>Name: ____________________________________________            Period: ________________________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25D1" w:rsidRPr="003A2B23" w:rsidRDefault="004325D1">
    <w:pPr>
      <w:pStyle w:val="Header"/>
      <w:rPr>
        <w:b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D34986"/>
    <w:multiLevelType w:val="hybridMultilevel"/>
    <w:tmpl w:val="DC8A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AxMjKxtDQ3MrM0tTRR0lEKTi0uzszPAykwrgUAgMwznCwAAAA="/>
  </w:docVars>
  <w:rsids>
    <w:rsidRoot w:val="009D5B62"/>
    <w:rsid w:val="00044A62"/>
    <w:rsid w:val="00052ECC"/>
    <w:rsid w:val="0011476A"/>
    <w:rsid w:val="0037084A"/>
    <w:rsid w:val="003A2B23"/>
    <w:rsid w:val="004325D1"/>
    <w:rsid w:val="00583C8E"/>
    <w:rsid w:val="00595044"/>
    <w:rsid w:val="007436BC"/>
    <w:rsid w:val="00775FC1"/>
    <w:rsid w:val="00796E89"/>
    <w:rsid w:val="009D5B62"/>
    <w:rsid w:val="00B10ECC"/>
    <w:rsid w:val="00B70784"/>
    <w:rsid w:val="00CC2451"/>
    <w:rsid w:val="00E146CA"/>
    <w:rsid w:val="00FD4E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50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D5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D5B62"/>
  </w:style>
  <w:style w:type="paragraph" w:styleId="Footer">
    <w:name w:val="footer"/>
    <w:basedOn w:val="Normal"/>
    <w:link w:val="FooterChar"/>
    <w:uiPriority w:val="99"/>
    <w:semiHidden/>
    <w:unhideWhenUsed/>
    <w:rsid w:val="009D5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D5B62"/>
  </w:style>
  <w:style w:type="paragraph" w:styleId="ListParagraph">
    <w:name w:val="List Paragraph"/>
    <w:basedOn w:val="Normal"/>
    <w:uiPriority w:val="34"/>
    <w:qFormat/>
    <w:rsid w:val="009D5B62"/>
    <w:pPr>
      <w:ind w:left="720"/>
      <w:contextualSpacing/>
    </w:pPr>
  </w:style>
  <w:style w:type="table" w:styleId="TableGrid">
    <w:name w:val="Table Grid"/>
    <w:basedOn w:val="TableNormal"/>
    <w:uiPriority w:val="59"/>
    <w:rsid w:val="009D5B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3</cp:revision>
  <cp:lastPrinted>2017-05-14T19:55:00Z</cp:lastPrinted>
  <dcterms:created xsi:type="dcterms:W3CDTF">2017-05-14T19:55:00Z</dcterms:created>
  <dcterms:modified xsi:type="dcterms:W3CDTF">2017-05-14T19:58:00Z</dcterms:modified>
</cp:coreProperties>
</file>